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3BF5" w:rsidRDefault="002E0688">
      <w:pPr>
        <w:pStyle w:val="FirstParagraph"/>
      </w:pPr>
      <w:r>
        <w:t>O</w:t>
      </w:r>
      <w:r w:rsidR="009C1AA9">
        <w:t>Š Dr.Branimira Markovića</w:t>
      </w:r>
    </w:p>
    <w:p w:rsidR="00CB3BF5" w:rsidRDefault="002E0688">
      <w:pPr>
        <w:pStyle w:val="Tijeloteksta"/>
      </w:pPr>
      <w:r>
        <w:t>513</w:t>
      </w:r>
      <w:r w:rsidR="009C1AA9">
        <w:t xml:space="preserve">14 </w:t>
      </w:r>
      <w:r>
        <w:t xml:space="preserve"> </w:t>
      </w:r>
      <w:r w:rsidR="009C1AA9">
        <w:t>RAVNA GORA</w:t>
      </w:r>
    </w:p>
    <w:p w:rsidR="00477676" w:rsidRDefault="002E0688">
      <w:pPr>
        <w:pStyle w:val="Tijeloteksta"/>
      </w:pPr>
      <w:r>
        <w:t>Tel</w:t>
      </w:r>
      <w:r w:rsidR="009C1AA9">
        <w:t>/Fax.</w:t>
      </w:r>
      <w:r>
        <w:t xml:space="preserve"> +385 (0)51 81</w:t>
      </w:r>
      <w:r w:rsidR="009C1AA9">
        <w:t>8</w:t>
      </w:r>
      <w:r>
        <w:t xml:space="preserve"> 4</w:t>
      </w:r>
      <w:r w:rsidR="009C1AA9">
        <w:t>38</w:t>
      </w:r>
      <w:r>
        <w:t xml:space="preserve"> </w:t>
      </w:r>
    </w:p>
    <w:p w:rsidR="00CB3BF5" w:rsidRDefault="00477676">
      <w:pPr>
        <w:pStyle w:val="Tijeloteksta"/>
      </w:pPr>
      <w:r>
        <w:t>e-mail</w:t>
      </w:r>
      <w:r w:rsidR="002E0688">
        <w:t>: os.</w:t>
      </w:r>
      <w:r w:rsidR="009C1AA9">
        <w:t>branimira.markovica.ravna.gora@ri.t-com.hr</w:t>
      </w:r>
    </w:p>
    <w:p w:rsidR="00CB3BF5" w:rsidRDefault="001E5611">
      <w:pPr>
        <w:pStyle w:val="Tijeloteksta"/>
      </w:pPr>
      <w:r>
        <w:t>Na temelju č</w:t>
      </w:r>
      <w:r w:rsidR="00F77B2D">
        <w:t xml:space="preserve">lanka </w:t>
      </w:r>
      <w:r w:rsidR="009C1AA9">
        <w:t>9</w:t>
      </w:r>
      <w:r w:rsidR="00F77B2D">
        <w:t>.</w:t>
      </w:r>
      <w:r>
        <w:t xml:space="preserve"> Pravilnika o načinu i  postupku zapoš</w:t>
      </w:r>
      <w:r w:rsidR="00F77B2D">
        <w:t>ljavanja</w:t>
      </w:r>
      <w:r w:rsidR="00C80777">
        <w:t xml:space="preserve"> u O</w:t>
      </w:r>
      <w:r w:rsidR="009C1AA9">
        <w:t>Š Dr.Branimira Markovića Ravna Gora</w:t>
      </w:r>
      <w:r w:rsidR="00C80777">
        <w:t xml:space="preserve"> </w:t>
      </w:r>
      <w:r w:rsidR="00FF56F0">
        <w:t xml:space="preserve">Povjerenstvo za </w:t>
      </w:r>
      <w:r w:rsidR="00F77B2D">
        <w:t xml:space="preserve"> vrednovanje kandidata </w:t>
      </w:r>
      <w:r w:rsidR="00FF56F0">
        <w:t xml:space="preserve">prijavljenih na natječaj </w:t>
      </w:r>
      <w:r w:rsidR="00AD457B">
        <w:t>i</w:t>
      </w:r>
      <w:r w:rsidR="009938E2">
        <w:t xml:space="preserve"> kandidata koje je u š</w:t>
      </w:r>
      <w:r w:rsidR="00FF56F0">
        <w:t>kolu</w:t>
      </w:r>
      <w:r w:rsidR="00AD457B">
        <w:t xml:space="preserve"> uputio Ured državne uprave u Primorsko-goranskoj županiji  </w:t>
      </w:r>
      <w:r w:rsidR="00A81F64">
        <w:t>koji sudjeluju u natječ</w:t>
      </w:r>
      <w:r w:rsidR="00F77B2D">
        <w:t xml:space="preserve">aju za zasnivanje </w:t>
      </w:r>
      <w:r w:rsidR="00986405">
        <w:t xml:space="preserve">radnog odnosa </w:t>
      </w:r>
      <w:r w:rsidR="00F77B2D">
        <w:t xml:space="preserve"> daje kandidatima:</w:t>
      </w:r>
    </w:p>
    <w:p w:rsidR="009C1AA9" w:rsidRPr="00E13506" w:rsidRDefault="00F77B2D">
      <w:pPr>
        <w:pStyle w:val="Tijeloteksta"/>
        <w:rPr>
          <w:b/>
        </w:rPr>
      </w:pPr>
      <w:r w:rsidRPr="00E13506">
        <w:rPr>
          <w:b/>
        </w:rPr>
        <w:t xml:space="preserve">OBAVIJEST I UPUTE </w:t>
      </w:r>
      <w:r w:rsidR="00A9694B" w:rsidRPr="00E13506">
        <w:rPr>
          <w:b/>
        </w:rPr>
        <w:t>KANDIDATIMA O PODRUČJU PROVJERE, VREMENU I MJESTU ODRŽAVANJA VREDNOVANJA</w:t>
      </w:r>
      <w:r w:rsidRPr="00E13506">
        <w:rPr>
          <w:b/>
        </w:rPr>
        <w:t xml:space="preserve"> KANDIDATA KOJI SU PODNIJELI PRIJAVU NA</w:t>
      </w:r>
      <w:r w:rsidR="003479C3" w:rsidRPr="00E13506">
        <w:rPr>
          <w:b/>
        </w:rPr>
        <w:t xml:space="preserve"> NATJEČ</w:t>
      </w:r>
      <w:r w:rsidR="00986405" w:rsidRPr="00E13506">
        <w:rPr>
          <w:b/>
        </w:rPr>
        <w:t>AJ U OS</w:t>
      </w:r>
      <w:r w:rsidR="009C1AA9" w:rsidRPr="00E13506">
        <w:rPr>
          <w:b/>
        </w:rPr>
        <w:t xml:space="preserve"> DR.BRANIMIRA MARKOVIĆA RAVNA GORA </w:t>
      </w:r>
    </w:p>
    <w:p w:rsidR="00614455" w:rsidRDefault="00614455">
      <w:pPr>
        <w:pStyle w:val="Tijeloteksta"/>
      </w:pPr>
      <w:r w:rsidRPr="00E52887">
        <w:rPr>
          <w:b/>
        </w:rPr>
        <w:t>Za radno mjesto:</w:t>
      </w:r>
      <w:r>
        <w:t xml:space="preserve"> - Uč</w:t>
      </w:r>
      <w:r w:rsidR="00F77B2D">
        <w:t>ite</w:t>
      </w:r>
      <w:r>
        <w:t xml:space="preserve">lj/ica </w:t>
      </w:r>
      <w:r w:rsidR="00E80DAF">
        <w:t xml:space="preserve"> </w:t>
      </w:r>
      <w:r w:rsidR="00E426A7">
        <w:t xml:space="preserve">HRVATSKOG JEZIKA </w:t>
      </w:r>
      <w:r w:rsidR="00A83A68">
        <w:t xml:space="preserve">  </w:t>
      </w:r>
      <w:r w:rsidR="00575C11">
        <w:t>-</w:t>
      </w:r>
      <w:r>
        <w:t xml:space="preserve"> 1 izvršitelj / izvrš</w:t>
      </w:r>
      <w:r w:rsidR="009938E2">
        <w:t xml:space="preserve">iteljica na </w:t>
      </w:r>
      <w:r w:rsidR="00F77B2D">
        <w:t>od</w:t>
      </w:r>
      <w:r w:rsidR="00A81F64">
        <w:t>ređ</w:t>
      </w:r>
      <w:r w:rsidR="00F77B2D">
        <w:t xml:space="preserve">eno </w:t>
      </w:r>
      <w:r w:rsidR="00E80DAF">
        <w:t>ne</w:t>
      </w:r>
      <w:r w:rsidR="009C1AA9">
        <w:t>puno radno vrijeme</w:t>
      </w:r>
      <w:r w:rsidR="00DB5F8D">
        <w:t xml:space="preserve"> </w:t>
      </w:r>
      <w:r w:rsidR="00E80DAF">
        <w:t xml:space="preserve"> od </w:t>
      </w:r>
      <w:r w:rsidR="00575C11">
        <w:t xml:space="preserve">25 </w:t>
      </w:r>
      <w:r w:rsidR="00E80DAF">
        <w:t xml:space="preserve"> sati </w:t>
      </w:r>
    </w:p>
    <w:p w:rsidR="00CB3BF5" w:rsidRDefault="00F77B2D">
      <w:pPr>
        <w:pStyle w:val="Tijeloteksta"/>
      </w:pPr>
      <w:r w:rsidRPr="00E52887">
        <w:rPr>
          <w:b/>
        </w:rPr>
        <w:t xml:space="preserve">Vrijeme i mjesto odrzavanja </w:t>
      </w:r>
      <w:r w:rsidR="00DB5F8D" w:rsidRPr="00E52887">
        <w:rPr>
          <w:b/>
        </w:rPr>
        <w:t>vrednovanja</w:t>
      </w:r>
      <w:r w:rsidR="00E52887" w:rsidRPr="00E52887">
        <w:rPr>
          <w:b/>
        </w:rPr>
        <w:t xml:space="preserve"> kandidata</w:t>
      </w:r>
      <w:r w:rsidR="006B3E4F">
        <w:rPr>
          <w:b/>
        </w:rPr>
        <w:t xml:space="preserve"> </w:t>
      </w:r>
      <w:r w:rsidR="00E80DAF">
        <w:rPr>
          <w:b/>
        </w:rPr>
        <w:t>2</w:t>
      </w:r>
      <w:r w:rsidR="00575C11">
        <w:rPr>
          <w:b/>
        </w:rPr>
        <w:t>8</w:t>
      </w:r>
      <w:r w:rsidR="006B3E4F">
        <w:rPr>
          <w:b/>
        </w:rPr>
        <w:t>.</w:t>
      </w:r>
      <w:r w:rsidR="00575C11">
        <w:rPr>
          <w:b/>
        </w:rPr>
        <w:t>10</w:t>
      </w:r>
      <w:r w:rsidR="006B3E4F">
        <w:rPr>
          <w:b/>
        </w:rPr>
        <w:t>.20</w:t>
      </w:r>
      <w:r w:rsidR="00E80DAF">
        <w:rPr>
          <w:b/>
        </w:rPr>
        <w:t>21</w:t>
      </w:r>
      <w:r w:rsidR="006B3E4F">
        <w:rPr>
          <w:b/>
        </w:rPr>
        <w:t xml:space="preserve">. </w:t>
      </w:r>
      <w:r w:rsidR="00E80DAF">
        <w:rPr>
          <w:b/>
        </w:rPr>
        <w:t xml:space="preserve">u </w:t>
      </w:r>
      <w:r w:rsidR="006B3E4F">
        <w:rPr>
          <w:b/>
        </w:rPr>
        <w:t xml:space="preserve"> školi </w:t>
      </w:r>
      <w:r w:rsidR="00E80DAF">
        <w:rPr>
          <w:b/>
        </w:rPr>
        <w:t xml:space="preserve"> u </w:t>
      </w:r>
      <w:r w:rsidR="00575C11">
        <w:rPr>
          <w:b/>
        </w:rPr>
        <w:t>prostoriji za sastanke (prizemlje škole , ljevo )</w:t>
      </w:r>
      <w:r w:rsidR="00E80DAF">
        <w:rPr>
          <w:b/>
        </w:rPr>
        <w:t xml:space="preserve"> u vremenu od </w:t>
      </w:r>
      <w:r w:rsidR="00575C11">
        <w:rPr>
          <w:b/>
        </w:rPr>
        <w:t>13</w:t>
      </w:r>
      <w:r w:rsidR="00E80DAF">
        <w:rPr>
          <w:b/>
        </w:rPr>
        <w:t>-1</w:t>
      </w:r>
      <w:r w:rsidR="00575C11">
        <w:rPr>
          <w:b/>
        </w:rPr>
        <w:t>4,30</w:t>
      </w:r>
      <w:r w:rsidR="00E80DAF">
        <w:rPr>
          <w:b/>
        </w:rPr>
        <w:t xml:space="preserve"> sati.  </w:t>
      </w:r>
    </w:p>
    <w:p w:rsidR="00CB3BF5" w:rsidRPr="00E52887" w:rsidRDefault="00E52887">
      <w:pPr>
        <w:pStyle w:val="Tijeloteksta"/>
        <w:rPr>
          <w:b/>
        </w:rPr>
      </w:pPr>
      <w:r w:rsidRPr="00E52887">
        <w:rPr>
          <w:b/>
        </w:rPr>
        <w:t>Procjena I vrednovanja kandidata</w:t>
      </w:r>
    </w:p>
    <w:p w:rsidR="00A9694B" w:rsidRDefault="00F77B2D">
      <w:pPr>
        <w:pStyle w:val="Tijeloteksta"/>
      </w:pPr>
      <w:r>
        <w:t>Svi kandidati koji su pravodobno dostavili potpunu prijavu sa svim prilozima tj. ispravama i ispunjavaju</w:t>
      </w:r>
      <w:r w:rsidR="00A81F64">
        <w:t xml:space="preserve"> uvjete natječ</w:t>
      </w:r>
      <w:r w:rsidR="006632B9">
        <w:t>aja Povjerenstvo ć</w:t>
      </w:r>
      <w:r>
        <w:t xml:space="preserve">e pozvati na </w:t>
      </w:r>
      <w:r w:rsidR="009C1AA9">
        <w:t xml:space="preserve">vrednovanje putem usmenog razgovora </w:t>
      </w:r>
      <w:r>
        <w:t xml:space="preserve">. </w:t>
      </w:r>
    </w:p>
    <w:p w:rsidR="00CB3BF5" w:rsidRDefault="00F77B2D">
      <w:pPr>
        <w:pStyle w:val="Tijeloteksta"/>
      </w:pPr>
      <w:r>
        <w:t xml:space="preserve">Lista kandidata pozvanih na </w:t>
      </w:r>
      <w:r w:rsidR="009C1AA9">
        <w:t xml:space="preserve">vrednovanje </w:t>
      </w:r>
      <w:r w:rsidR="006361F4">
        <w:t xml:space="preserve"> biti ć</w:t>
      </w:r>
      <w:r w:rsidR="006632B9">
        <w:t xml:space="preserve">e </w:t>
      </w:r>
      <w:r w:rsidR="009938E2">
        <w:t>objavljena na mrežnoj stranici š</w:t>
      </w:r>
      <w:r w:rsidR="006632B9">
        <w:t>kole. Svi kandidati dužni su sa sobom imati odgovarajuć</w:t>
      </w:r>
      <w:r>
        <w:t>u</w:t>
      </w:r>
      <w:r w:rsidR="006632B9">
        <w:t xml:space="preserve"> identifikacijsku ispravu (vaze</w:t>
      </w:r>
      <w:r w:rsidR="00013091">
        <w:t>ć</w:t>
      </w:r>
      <w:r>
        <w:t>u osobn</w:t>
      </w:r>
      <w:r w:rsidR="006632B9">
        <w:t>u iskaznicu, putovnicu ili vozačku dozvolu) te će od njih biti zatraženo predočenje  iste radi utvrđ</w:t>
      </w:r>
      <w:r>
        <w:t>ivanja identiteta.</w:t>
      </w:r>
    </w:p>
    <w:p w:rsidR="00CB3BF5" w:rsidRDefault="00F77B2D">
      <w:pPr>
        <w:pStyle w:val="Tijeloteksta"/>
      </w:pPr>
      <w:r>
        <w:t xml:space="preserve">Ako kandidat ne pristupi </w:t>
      </w:r>
      <w:r w:rsidR="009C1AA9">
        <w:t xml:space="preserve">vrednovanju </w:t>
      </w:r>
      <w:r>
        <w:t xml:space="preserve"> smatra se da</w:t>
      </w:r>
      <w:r w:rsidR="00AF2AED">
        <w:t xml:space="preserve"> je odustao od prijave na natječ</w:t>
      </w:r>
      <w:r>
        <w:t>aj.</w:t>
      </w:r>
    </w:p>
    <w:p w:rsidR="00AD787E" w:rsidRDefault="00AD787E">
      <w:pPr>
        <w:pStyle w:val="Tijeloteksta"/>
      </w:pPr>
      <w:r>
        <w:t xml:space="preserve">Vrednovanje kandidata utvrđuje se putem usmenog razgovora . </w:t>
      </w:r>
    </w:p>
    <w:p w:rsidR="00AD787E" w:rsidRDefault="00AD787E">
      <w:pPr>
        <w:pStyle w:val="Tijeloteksta"/>
      </w:pPr>
      <w:r>
        <w:t xml:space="preserve">Područja iz kojih se obavlja provjera kandidata su: </w:t>
      </w:r>
    </w:p>
    <w:p w:rsidR="00AD787E" w:rsidRDefault="00AD787E">
      <w:pPr>
        <w:pStyle w:val="Tijeloteksta"/>
      </w:pPr>
      <w:r>
        <w:t>-intelektualno-kognitivne I psihološke spos</w:t>
      </w:r>
      <w:r w:rsidR="00575C11">
        <w:t>o</w:t>
      </w:r>
      <w:r>
        <w:t xml:space="preserve">bnosti </w:t>
      </w:r>
    </w:p>
    <w:p w:rsidR="00AD787E" w:rsidRDefault="00AD787E">
      <w:pPr>
        <w:pStyle w:val="Tijeloteksta"/>
      </w:pPr>
      <w:r>
        <w:t>-informatička pismenost</w:t>
      </w:r>
    </w:p>
    <w:p w:rsidR="00AD787E" w:rsidRDefault="00AD787E">
      <w:pPr>
        <w:pStyle w:val="Tijeloteksta"/>
      </w:pPr>
      <w:r>
        <w:t xml:space="preserve">-stručno-pedagoške I metodičke kompetencije </w:t>
      </w:r>
    </w:p>
    <w:p w:rsidR="00DB5F8D" w:rsidRDefault="00DB5F8D">
      <w:pPr>
        <w:pStyle w:val="Tijeloteksta"/>
      </w:pPr>
      <w:r>
        <w:t xml:space="preserve">Nakon provedenog vrednovanja Povjerenstvo utvrđuje rang listu kandidata prema ukupnom broju bodova ostvarenom na usmenom razgovoru I dostavlja ga ravnatelju koji odlučuje o kandidatu za kojeg će zatražiti suglasnost Školskog odbora za zasnivanje radnog odnosa. Ravnatelj donosi odluku između tri najbolje bodovana kandidata.  </w:t>
      </w:r>
    </w:p>
    <w:p w:rsidR="00CB3BF5" w:rsidRDefault="00F77B2D">
      <w:pPr>
        <w:pStyle w:val="FirstParagraph"/>
      </w:pPr>
      <w:r>
        <w:lastRenderedPageBreak/>
        <w:t>O r</w:t>
      </w:r>
      <w:r w:rsidR="00DF3953">
        <w:t>ezultatima natjecaja kandidati ć</w:t>
      </w:r>
      <w:r>
        <w:t>e biti obavi</w:t>
      </w:r>
      <w:r w:rsidR="00DF3953">
        <w:t>ješteni u skladu s č</w:t>
      </w:r>
      <w:r w:rsidR="00724812">
        <w:t xml:space="preserve">l. </w:t>
      </w:r>
      <w:r w:rsidR="00DB5F8D">
        <w:t>14</w:t>
      </w:r>
      <w:r>
        <w:t>. Pravilnika.</w:t>
      </w:r>
    </w:p>
    <w:p w:rsidR="00CB3BF5" w:rsidRDefault="00F77B2D">
      <w:pPr>
        <w:pStyle w:val="Tijeloteksta"/>
      </w:pPr>
      <w:r>
        <w:t>Pravni i drugi izvori za pripreman</w:t>
      </w:r>
      <w:r w:rsidR="00A81F64">
        <w:t>je kandidata za radno m</w:t>
      </w:r>
      <w:r w:rsidR="00724812">
        <w:t>jesto učitelja/uč</w:t>
      </w:r>
      <w:r>
        <w:t xml:space="preserve">iteljice </w:t>
      </w:r>
      <w:r w:rsidR="005665C0">
        <w:t>hrvatskog jezika - pripravnika</w:t>
      </w:r>
      <w:r>
        <w:t xml:space="preserve"> su:</w:t>
      </w:r>
    </w:p>
    <w:p w:rsidR="00CB3BF5" w:rsidRDefault="00F77B2D">
      <w:pPr>
        <w:numPr>
          <w:ilvl w:val="0"/>
          <w:numId w:val="5"/>
        </w:numPr>
      </w:pPr>
      <w:r>
        <w:t>Zakon o odgoju i obr</w:t>
      </w:r>
      <w:r w:rsidR="00A81F64">
        <w:t>azovanju u osnovnoj i srednjoj š</w:t>
      </w:r>
      <w:r>
        <w:t>koli ( NN br. 87/08, 92/10, 105/10, 90/11, 5/12, 16/12, 86/12, 126/12, 94/13 1 152/14, 07/17, 68/18</w:t>
      </w:r>
      <w:r w:rsidR="00E80DAF">
        <w:t>: 98/19 I 64/20</w:t>
      </w:r>
      <w:r>
        <w:t>)</w:t>
      </w:r>
    </w:p>
    <w:p w:rsidR="00CB3BF5" w:rsidRDefault="00C17802">
      <w:pPr>
        <w:numPr>
          <w:ilvl w:val="0"/>
          <w:numId w:val="5"/>
        </w:numPr>
      </w:pPr>
      <w:r>
        <w:t>Pravilnik o nač</w:t>
      </w:r>
      <w:r w:rsidR="00F77B2D">
        <w:t>inima, postup</w:t>
      </w:r>
      <w:r w:rsidR="00E85645">
        <w:t>cima i elementima vrednovanja učenika u osnovnoj i srednjoj š</w:t>
      </w:r>
      <w:r w:rsidR="00F77B2D">
        <w:t>koli (NN br. 112/10</w:t>
      </w:r>
      <w:r w:rsidR="00575C11">
        <w:t xml:space="preserve">: </w:t>
      </w:r>
      <w:r w:rsidR="00D05C62">
        <w:t xml:space="preserve"> 82/19</w:t>
      </w:r>
      <w:r w:rsidR="004D2614">
        <w:t>; 100/21</w:t>
      </w:r>
      <w:r w:rsidR="00F77B2D">
        <w:t>)</w:t>
      </w:r>
    </w:p>
    <w:p w:rsidR="00CB3BF5" w:rsidRDefault="00F77B2D">
      <w:pPr>
        <w:numPr>
          <w:ilvl w:val="0"/>
          <w:numId w:val="5"/>
        </w:numPr>
      </w:pPr>
      <w:r>
        <w:t xml:space="preserve">Pravilnik o </w:t>
      </w:r>
      <w:r w:rsidR="00C17802">
        <w:t>kriterijima za izricanje pedagoš</w:t>
      </w:r>
      <w:r>
        <w:t>kih mjera (NN br. 94/15</w:t>
      </w:r>
      <w:r w:rsidR="00373ED6">
        <w:t>, 3/17</w:t>
      </w:r>
      <w:r>
        <w:t>)</w:t>
      </w:r>
    </w:p>
    <w:p w:rsidR="00CB3BF5" w:rsidRDefault="00C17802">
      <w:pPr>
        <w:numPr>
          <w:ilvl w:val="0"/>
          <w:numId w:val="5"/>
        </w:numPr>
      </w:pPr>
      <w:r>
        <w:t>Pravilnik o</w:t>
      </w:r>
      <w:r w:rsidR="00F77B2D">
        <w:t xml:space="preserve"> tjednim radnim </w:t>
      </w:r>
      <w:r>
        <w:t>obvezama učitelja i struč</w:t>
      </w:r>
      <w:r w:rsidR="00F77B2D">
        <w:t>nih suradnika u osnovnoj Skoli (NN br. 34/14</w:t>
      </w:r>
      <w:r w:rsidR="00755A6F">
        <w:t>, 40/14, 103/14</w:t>
      </w:r>
      <w:r w:rsidR="00C771EE">
        <w:t>: 102/19</w:t>
      </w:r>
      <w:r w:rsidR="00F77B2D">
        <w:t>)</w:t>
      </w:r>
    </w:p>
    <w:p w:rsidR="00CB3BF5" w:rsidRDefault="00DE1D2F">
      <w:pPr>
        <w:numPr>
          <w:ilvl w:val="0"/>
          <w:numId w:val="5"/>
        </w:numPr>
      </w:pPr>
      <w:r>
        <w:t>Pravilnik o pedagoškoj dokumentaciji i</w:t>
      </w:r>
      <w:r w:rsidR="00F77B2D">
        <w:t xml:space="preserve"> ev</w:t>
      </w:r>
      <w:r w:rsidR="00C17802">
        <w:t>idenciji te javnim ispravama u š</w:t>
      </w:r>
      <w:r w:rsidR="00F77B2D">
        <w:t>k</w:t>
      </w:r>
      <w:r>
        <w:t xml:space="preserve">olskim ustanovama (NN br. 47/17 </w:t>
      </w:r>
      <w:r w:rsidR="00E80DAF">
        <w:t>,</w:t>
      </w:r>
      <w:r>
        <w:t xml:space="preserve"> 41/19</w:t>
      </w:r>
      <w:r w:rsidR="00E80DAF">
        <w:t xml:space="preserve"> 76/19</w:t>
      </w:r>
      <w:r>
        <w:t>)</w:t>
      </w:r>
    </w:p>
    <w:p w:rsidR="00CB3BF5" w:rsidRDefault="00A81F64">
      <w:pPr>
        <w:numPr>
          <w:ilvl w:val="0"/>
          <w:numId w:val="5"/>
        </w:numPr>
      </w:pPr>
      <w:r>
        <w:t>Pravilnik o osnovnoš</w:t>
      </w:r>
      <w:r w:rsidR="00F77B2D">
        <w:t>kolskom i srednjo</w:t>
      </w:r>
      <w:r>
        <w:t>š</w:t>
      </w:r>
      <w:r w:rsidR="00C17802">
        <w:t>kolskom odgoju i obrazovanju uč</w:t>
      </w:r>
      <w:r w:rsidR="00F77B2D">
        <w:t>enika s t</w:t>
      </w:r>
      <w:r w:rsidR="00C17802">
        <w:t>eškoć</w:t>
      </w:r>
      <w:r w:rsidR="00F77B2D">
        <w:t>ama u razvoju (NN br. 24/15)</w:t>
      </w:r>
    </w:p>
    <w:p w:rsidR="00E426A7" w:rsidRDefault="00E426A7">
      <w:pPr>
        <w:numPr>
          <w:ilvl w:val="0"/>
          <w:numId w:val="5"/>
        </w:numPr>
      </w:pPr>
      <w:r>
        <w:t>Pravilnik o postupku utvrđivanja psihofizičkog stanja djeteta/učenika te sastavu stručnih povjerenstva (NN 67/14 I 63/20)</w:t>
      </w:r>
    </w:p>
    <w:p w:rsidR="00E426A7" w:rsidRDefault="00E426A7" w:rsidP="00F373A1">
      <w:pPr>
        <w:numPr>
          <w:ilvl w:val="0"/>
          <w:numId w:val="5"/>
        </w:numPr>
      </w:pPr>
      <w:r>
        <w:t>Nastavni plan I program za osnovnu školu (NN 102/06; 66/19)</w:t>
      </w:r>
    </w:p>
    <w:p w:rsidR="00E426A7" w:rsidRDefault="00E426A7" w:rsidP="00F373A1">
      <w:pPr>
        <w:numPr>
          <w:ilvl w:val="0"/>
          <w:numId w:val="5"/>
        </w:numPr>
      </w:pPr>
      <w:r>
        <w:t xml:space="preserve">Kurikulum nastavnog predmeta hrvatski jezik za osnovne škole (NN 10/19) </w:t>
      </w:r>
    </w:p>
    <w:p w:rsidR="00E80DAF" w:rsidRDefault="00E426A7" w:rsidP="00F373A1">
      <w:pPr>
        <w:numPr>
          <w:ilvl w:val="0"/>
          <w:numId w:val="5"/>
        </w:numPr>
      </w:pPr>
      <w:r>
        <w:t>M</w:t>
      </w:r>
      <w:r w:rsidR="00E80DAF">
        <w:t>odeli I preporuke za rad u uvjetima povezanim s Covid 19 za pedagošku 202</w:t>
      </w:r>
      <w:r w:rsidR="00575C11">
        <w:t>1</w:t>
      </w:r>
      <w:r w:rsidR="00E80DAF">
        <w:t>/2</w:t>
      </w:r>
      <w:r w:rsidR="00575C11">
        <w:t>2</w:t>
      </w:r>
      <w:r w:rsidR="00E80DAF">
        <w:t xml:space="preserve">, stranice MZO </w:t>
      </w:r>
    </w:p>
    <w:p w:rsidR="00575C11" w:rsidRDefault="00575C11" w:rsidP="00F373A1">
      <w:pPr>
        <w:numPr>
          <w:ilvl w:val="0"/>
          <w:numId w:val="5"/>
        </w:numPr>
      </w:pPr>
      <w:r>
        <w:t>Pravilnik o postupku utvrđivanju psihofizuičkog stanja djeteta, učenika, te sastavu stručnih povjerenstava 8NN 67/14)</w:t>
      </w:r>
    </w:p>
    <w:p w:rsidR="00575C11" w:rsidRDefault="00575C11" w:rsidP="00F373A1">
      <w:pPr>
        <w:numPr>
          <w:ilvl w:val="0"/>
          <w:numId w:val="5"/>
        </w:numPr>
      </w:pPr>
      <w:r>
        <w:t>Rosandić, D. metodika , književnoga odgoja . Školska knjige , Zagreb, 2005.</w:t>
      </w:r>
    </w:p>
    <w:p w:rsidR="00E80DAF" w:rsidRDefault="00E80DAF" w:rsidP="00E80DAF"/>
    <w:p w:rsidR="00A83A68" w:rsidRPr="002C0AF4" w:rsidRDefault="00A83A68" w:rsidP="00A83A68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Style w:val="Naglaeno"/>
          <w:rFonts w:ascii="Arial" w:hAnsi="Arial" w:cs="Arial"/>
          <w:color w:val="000000"/>
        </w:rPr>
        <w:t>Zbog pandemije virusa COVID-19 za provođenje vrednovanja vrijede posebna epidemiološka pravila:</w:t>
      </w:r>
    </w:p>
    <w:p w:rsidR="00A83A68" w:rsidRPr="002C0AF4" w:rsidRDefault="00A83A68" w:rsidP="00A83A68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>1. Kandidati su dužni u školu ući isključivo u dogovoreno vrijeme.</w:t>
      </w:r>
    </w:p>
    <w:p w:rsidR="00A83A68" w:rsidRPr="002C0AF4" w:rsidRDefault="00A83A68" w:rsidP="00A83A68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>2. Kandidati su na ulazu u Školu dužni dati svoje podatke i  dezinficirati ruke.</w:t>
      </w:r>
    </w:p>
    <w:p w:rsidR="00A83A68" w:rsidRPr="002C0AF4" w:rsidRDefault="00A83A68" w:rsidP="00A83A68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>3. Kandidati su tijekom cijelog vremena boravka u Školi dužni nositi maske.</w:t>
      </w:r>
    </w:p>
    <w:p w:rsidR="00A83A68" w:rsidRPr="002C0AF4" w:rsidRDefault="00A83A68" w:rsidP="00A83A68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t>4. Kandidati su tijekom cijelog vremena boravka u Školi dužni održavati socijalnu distancu od 1,5 metra.</w:t>
      </w:r>
    </w:p>
    <w:p w:rsidR="00A83A68" w:rsidRPr="002C0AF4" w:rsidRDefault="00A83A68" w:rsidP="00A83A68">
      <w:pPr>
        <w:pStyle w:val="StandardWeb"/>
        <w:shd w:val="clear" w:color="auto" w:fill="FFFFFF"/>
        <w:spacing w:before="150" w:beforeAutospacing="0" w:after="0" w:afterAutospacing="0"/>
        <w:rPr>
          <w:rFonts w:ascii="Arial" w:hAnsi="Arial" w:cs="Arial"/>
          <w:color w:val="000000"/>
        </w:rPr>
      </w:pPr>
      <w:r w:rsidRPr="002C0AF4">
        <w:rPr>
          <w:rFonts w:ascii="Arial" w:hAnsi="Arial" w:cs="Arial"/>
          <w:color w:val="000000"/>
        </w:rPr>
        <w:lastRenderedPageBreak/>
        <w:t>5. Kandidatima se na ulazu u Školu mjeri temperatura i u slučaju povišene temperature (veće od 37.2) ne smiju ući u prostor Škole i pristupiti vrednovanju.</w:t>
      </w:r>
    </w:p>
    <w:p w:rsidR="00E52887" w:rsidRDefault="00E52887" w:rsidP="00E52887">
      <w:pPr>
        <w:pStyle w:val="Tijeloteksta"/>
      </w:pPr>
    </w:p>
    <w:p w:rsidR="00D8389B" w:rsidRPr="00E52887" w:rsidRDefault="00D8389B" w:rsidP="00E52887">
      <w:pPr>
        <w:pStyle w:val="Tijeloteksta"/>
      </w:pPr>
    </w:p>
    <w:p w:rsidR="00DB5F8D" w:rsidRPr="00A83A68" w:rsidRDefault="0011363E">
      <w:pPr>
        <w:pStyle w:val="FirstParagraph"/>
        <w:rPr>
          <w:b/>
        </w:rPr>
      </w:pPr>
      <w:r w:rsidRPr="00A83A68">
        <w:rPr>
          <w:b/>
        </w:rPr>
        <w:t>Po</w:t>
      </w:r>
      <w:r w:rsidR="00F77B2D" w:rsidRPr="00A83A68">
        <w:rPr>
          <w:b/>
        </w:rPr>
        <w:t xml:space="preserve">vjerenstvo za </w:t>
      </w:r>
      <w:r w:rsidR="00DB5F8D" w:rsidRPr="00A83A68">
        <w:rPr>
          <w:b/>
        </w:rPr>
        <w:t>vrednovanje kandidata</w:t>
      </w:r>
      <w:r w:rsidR="006B3E4F" w:rsidRPr="00A83A68">
        <w:rPr>
          <w:b/>
        </w:rPr>
        <w:t xml:space="preserve"> po natječaju za učitelja </w:t>
      </w:r>
      <w:r w:rsidR="00E426A7">
        <w:rPr>
          <w:b/>
        </w:rPr>
        <w:t>hrvatskog jezika</w:t>
      </w:r>
      <w:r w:rsidR="006B3E4F" w:rsidRPr="00A83A68">
        <w:rPr>
          <w:b/>
        </w:rPr>
        <w:t xml:space="preserve">: </w:t>
      </w:r>
    </w:p>
    <w:p w:rsidR="0011363E" w:rsidRDefault="004D2614" w:rsidP="0011363E">
      <w:pPr>
        <w:pStyle w:val="Tijeloteksta"/>
      </w:pPr>
      <w:r>
        <w:t xml:space="preserve">Renata Fućak, </w:t>
      </w:r>
      <w:r w:rsidR="00E80DAF">
        <w:t xml:space="preserve"> prof. hrvatskog jezika I </w:t>
      </w:r>
      <w:r>
        <w:t>književnosti</w:t>
      </w:r>
      <w:r w:rsidR="0011363E">
        <w:t xml:space="preserve"> </w:t>
      </w:r>
    </w:p>
    <w:p w:rsidR="00C771EE" w:rsidRDefault="004D2614" w:rsidP="00A83A68">
      <w:pPr>
        <w:pStyle w:val="Tijeloteksta"/>
      </w:pPr>
      <w:r>
        <w:t xml:space="preserve">Gordana Podobnik, </w:t>
      </w:r>
      <w:r w:rsidR="00E80DAF">
        <w:t xml:space="preserve">, </w:t>
      </w:r>
      <w:r>
        <w:t>mag.prim.obr.</w:t>
      </w:r>
    </w:p>
    <w:p w:rsidR="00E426A7" w:rsidRDefault="004D2614" w:rsidP="00A83A68">
      <w:pPr>
        <w:pStyle w:val="Tijeloteksta"/>
      </w:pPr>
      <w:r>
        <w:t>Nina Majnarić Mirković, prof. njemačkog jezika I književnosti I informatike</w:t>
      </w:r>
    </w:p>
    <w:p w:rsidR="00A83A68" w:rsidRDefault="00A83A68" w:rsidP="0011363E">
      <w:pPr>
        <w:pStyle w:val="FirstParagraph"/>
      </w:pPr>
    </w:p>
    <w:p w:rsidR="00A83A68" w:rsidRDefault="00A83A68" w:rsidP="0011363E">
      <w:pPr>
        <w:pStyle w:val="FirstParagraph"/>
      </w:pPr>
    </w:p>
    <w:p w:rsidR="00A177CC" w:rsidRDefault="006B3E4F" w:rsidP="0011363E">
      <w:pPr>
        <w:pStyle w:val="FirstParagraph"/>
      </w:pPr>
      <w:r>
        <w:t xml:space="preserve">Nakon zaprimljenih prijava sa svim prilozima koji ispunjavaju uvjete natječaja </w:t>
      </w:r>
      <w:r w:rsidR="00A83A68">
        <w:t xml:space="preserve">za učitelja </w:t>
      </w:r>
      <w:r w:rsidR="00E426A7">
        <w:t xml:space="preserve">hrvatskog jezika </w:t>
      </w:r>
      <w:r w:rsidR="00A83A68">
        <w:t xml:space="preserve">   </w:t>
      </w:r>
      <w:r>
        <w:t xml:space="preserve">Povjerenstvo za vrednovanje </w:t>
      </w:r>
      <w:r w:rsidR="00636718">
        <w:t>dana</w:t>
      </w:r>
      <w:r w:rsidR="004D2614">
        <w:t xml:space="preserve"> 21</w:t>
      </w:r>
      <w:r w:rsidR="00636718">
        <w:t xml:space="preserve"> .</w:t>
      </w:r>
      <w:r w:rsidR="004D2614">
        <w:t>10</w:t>
      </w:r>
      <w:r w:rsidR="00636718">
        <w:t>.20</w:t>
      </w:r>
      <w:r w:rsidR="00A83A68">
        <w:t>21</w:t>
      </w:r>
      <w:r w:rsidR="00636718">
        <w:t xml:space="preserve">. </w:t>
      </w:r>
      <w:r>
        <w:t xml:space="preserve">utvrđuje </w:t>
      </w:r>
    </w:p>
    <w:p w:rsidR="006B3E4F" w:rsidRPr="00A177CC" w:rsidRDefault="006B3E4F" w:rsidP="0011363E">
      <w:pPr>
        <w:pStyle w:val="FirstParagraph"/>
        <w:rPr>
          <w:b/>
        </w:rPr>
      </w:pPr>
      <w:r w:rsidRPr="00A177CC">
        <w:rPr>
          <w:b/>
        </w:rPr>
        <w:t>Listu kandidata pozvanih na vrednovanje</w:t>
      </w:r>
      <w:r w:rsidR="004D2614">
        <w:rPr>
          <w:b/>
        </w:rPr>
        <w:t xml:space="preserve"> I vrijeme vrednovanja:</w:t>
      </w:r>
      <w:bookmarkStart w:id="0" w:name="_GoBack"/>
      <w:bookmarkEnd w:id="0"/>
    </w:p>
    <w:p w:rsidR="006B3E4F" w:rsidRDefault="004D2614" w:rsidP="006B3E4F">
      <w:pPr>
        <w:pStyle w:val="Tijeloteksta"/>
        <w:numPr>
          <w:ilvl w:val="0"/>
          <w:numId w:val="6"/>
        </w:numPr>
      </w:pPr>
      <w:r>
        <w:t>Zoran Kušić</w:t>
      </w:r>
      <w:r w:rsidR="00A83A68">
        <w:t xml:space="preserve">, </w:t>
      </w:r>
      <w:r>
        <w:t xml:space="preserve">ulica Kralja Tomislava 35, Vrbovsko , </w:t>
      </w:r>
      <w:r w:rsidR="00A83A68">
        <w:t xml:space="preserve"> u 1</w:t>
      </w:r>
      <w:r>
        <w:t>3</w:t>
      </w:r>
      <w:r w:rsidR="00A83A68">
        <w:t xml:space="preserve">,00 sati </w:t>
      </w:r>
    </w:p>
    <w:p w:rsidR="00E426A7" w:rsidRDefault="004D2614" w:rsidP="006B3E4F">
      <w:pPr>
        <w:pStyle w:val="Tijeloteksta"/>
        <w:numPr>
          <w:ilvl w:val="0"/>
          <w:numId w:val="6"/>
        </w:numPr>
      </w:pPr>
      <w:r>
        <w:t xml:space="preserve">Petra Tonković, Bana Josipa Jelačića 2 a , Delnice,  </w:t>
      </w:r>
      <w:r w:rsidR="00E426A7">
        <w:t xml:space="preserve"> u 1</w:t>
      </w:r>
      <w:r>
        <w:t>3</w:t>
      </w:r>
      <w:r w:rsidR="00E426A7">
        <w:t>,</w:t>
      </w:r>
      <w:r>
        <w:t>3</w:t>
      </w:r>
      <w:r w:rsidR="00E426A7">
        <w:t xml:space="preserve">0 sati </w:t>
      </w:r>
    </w:p>
    <w:p w:rsidR="006B3E4F" w:rsidRDefault="004D2614" w:rsidP="006B3E4F">
      <w:pPr>
        <w:pStyle w:val="Tijeloteksta"/>
        <w:numPr>
          <w:ilvl w:val="0"/>
          <w:numId w:val="6"/>
        </w:numPr>
      </w:pPr>
      <w:r>
        <w:t xml:space="preserve">Karmen Zubčić –Mandekić, Slavka Krautzeka 50, Rijeka </w:t>
      </w:r>
      <w:r w:rsidR="00E426A7">
        <w:t xml:space="preserve"> u 1</w:t>
      </w:r>
      <w:r>
        <w:t>4</w:t>
      </w:r>
      <w:r w:rsidR="00E426A7">
        <w:t>,</w:t>
      </w:r>
      <w:r>
        <w:t>0</w:t>
      </w:r>
      <w:r w:rsidR="00E426A7">
        <w:t xml:space="preserve">0 </w:t>
      </w:r>
      <w:r w:rsidR="00A83A68">
        <w:t xml:space="preserve"> </w:t>
      </w:r>
    </w:p>
    <w:p w:rsidR="00A177CC" w:rsidRDefault="00A177CC" w:rsidP="00A177CC">
      <w:pPr>
        <w:pStyle w:val="Tijeloteksta"/>
      </w:pPr>
    </w:p>
    <w:p w:rsidR="00A177CC" w:rsidRDefault="00A177CC" w:rsidP="00A177CC">
      <w:pPr>
        <w:pStyle w:val="Tijeloteksta"/>
      </w:pPr>
    </w:p>
    <w:p w:rsidR="00A177CC" w:rsidRDefault="00A177CC" w:rsidP="00A177CC">
      <w:pPr>
        <w:pStyle w:val="Tijeloteksta"/>
      </w:pPr>
    </w:p>
    <w:p w:rsidR="00A177CC" w:rsidRDefault="00A177CC" w:rsidP="00A177CC">
      <w:pPr>
        <w:pStyle w:val="Tijeloteksta"/>
      </w:pPr>
    </w:p>
    <w:p w:rsidR="004D2614" w:rsidRDefault="004D2614" w:rsidP="004D2614">
      <w:pPr>
        <w:pStyle w:val="Tijeloteksta"/>
      </w:pPr>
      <w:r>
        <w:t xml:space="preserve">Renata Fućak,  prof. hrvatskog jezika I književnosti </w:t>
      </w:r>
    </w:p>
    <w:p w:rsidR="004D2614" w:rsidRDefault="004D2614" w:rsidP="004D2614">
      <w:pPr>
        <w:pStyle w:val="Tijeloteksta"/>
      </w:pPr>
      <w:r>
        <w:t>Gordana Podobnik, , mag.prim.obr.</w:t>
      </w:r>
    </w:p>
    <w:p w:rsidR="004D2614" w:rsidRDefault="004D2614" w:rsidP="004D2614">
      <w:pPr>
        <w:pStyle w:val="Tijeloteksta"/>
      </w:pPr>
      <w:r>
        <w:t>Nina Majnarić Mirković, prof. njemačkog jezika I književnosti I informatike</w:t>
      </w:r>
    </w:p>
    <w:p w:rsidR="00A177CC" w:rsidRPr="006B3E4F" w:rsidRDefault="00A177CC" w:rsidP="00A177CC">
      <w:pPr>
        <w:pStyle w:val="Tijeloteksta"/>
      </w:pPr>
    </w:p>
    <w:p w:rsidR="0011363E" w:rsidRDefault="0011363E" w:rsidP="0011363E">
      <w:pPr>
        <w:pStyle w:val="FirstParagraph"/>
      </w:pPr>
      <w:r>
        <w:t xml:space="preserve"> </w:t>
      </w:r>
    </w:p>
    <w:p w:rsidR="0011363E" w:rsidRDefault="0011363E" w:rsidP="0011363E">
      <w:pPr>
        <w:pStyle w:val="Tijeloteksta"/>
      </w:pPr>
    </w:p>
    <w:p w:rsidR="0011363E" w:rsidRDefault="0011363E" w:rsidP="0011363E">
      <w:pPr>
        <w:pStyle w:val="Tijeloteksta"/>
      </w:pPr>
    </w:p>
    <w:p w:rsidR="0011363E" w:rsidRDefault="0011363E" w:rsidP="0011363E">
      <w:pPr>
        <w:pStyle w:val="Tijeloteksta"/>
      </w:pPr>
    </w:p>
    <w:p w:rsidR="0011363E" w:rsidRPr="0011363E" w:rsidRDefault="0011363E" w:rsidP="0011363E">
      <w:pPr>
        <w:pStyle w:val="Tijeloteksta"/>
      </w:pPr>
    </w:p>
    <w:sectPr w:rsidR="0011363E" w:rsidRPr="001136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3B60" w:rsidRDefault="00653B60">
      <w:pPr>
        <w:spacing w:after="0"/>
      </w:pPr>
      <w:r>
        <w:separator/>
      </w:r>
    </w:p>
  </w:endnote>
  <w:endnote w:type="continuationSeparator" w:id="0">
    <w:p w:rsidR="00653B60" w:rsidRDefault="00653B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3B60" w:rsidRDefault="00653B60">
      <w:r>
        <w:separator/>
      </w:r>
    </w:p>
  </w:footnote>
  <w:footnote w:type="continuationSeparator" w:id="0">
    <w:p w:rsidR="00653B60" w:rsidRDefault="00653B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0DE8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AF08B70"/>
    <w:multiLevelType w:val="multilevel"/>
    <w:tmpl w:val="D7509D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D71B24E"/>
    <w:multiLevelType w:val="multilevel"/>
    <w:tmpl w:val="C2F83DD0"/>
    <w:lvl w:ilvl="0">
      <w:start w:val="3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CD146C1"/>
    <w:multiLevelType w:val="multilevel"/>
    <w:tmpl w:val="E5BAD2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DA93C7A"/>
    <w:multiLevelType w:val="hybridMultilevel"/>
    <w:tmpl w:val="146014D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46AEA7"/>
    <w:multiLevelType w:val="multilevel"/>
    <w:tmpl w:val="B61A8D80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3091"/>
    <w:rsid w:val="00037D45"/>
    <w:rsid w:val="00062187"/>
    <w:rsid w:val="000761DA"/>
    <w:rsid w:val="000F38DE"/>
    <w:rsid w:val="0011363E"/>
    <w:rsid w:val="00130F83"/>
    <w:rsid w:val="00145458"/>
    <w:rsid w:val="001E5611"/>
    <w:rsid w:val="002E0688"/>
    <w:rsid w:val="003479C3"/>
    <w:rsid w:val="00373ED6"/>
    <w:rsid w:val="00477676"/>
    <w:rsid w:val="004C0469"/>
    <w:rsid w:val="004D2614"/>
    <w:rsid w:val="004E29B3"/>
    <w:rsid w:val="004F61CD"/>
    <w:rsid w:val="005665C0"/>
    <w:rsid w:val="00575C11"/>
    <w:rsid w:val="00590D07"/>
    <w:rsid w:val="0059114D"/>
    <w:rsid w:val="005A2BA7"/>
    <w:rsid w:val="00614455"/>
    <w:rsid w:val="006234E6"/>
    <w:rsid w:val="006361F4"/>
    <w:rsid w:val="00636718"/>
    <w:rsid w:val="00653B60"/>
    <w:rsid w:val="006632B9"/>
    <w:rsid w:val="006B3E4F"/>
    <w:rsid w:val="006C2317"/>
    <w:rsid w:val="006E5DB1"/>
    <w:rsid w:val="00724812"/>
    <w:rsid w:val="00755A6F"/>
    <w:rsid w:val="00756993"/>
    <w:rsid w:val="00784D58"/>
    <w:rsid w:val="007D040D"/>
    <w:rsid w:val="00821AD7"/>
    <w:rsid w:val="008D6863"/>
    <w:rsid w:val="0093048D"/>
    <w:rsid w:val="00986405"/>
    <w:rsid w:val="009938E2"/>
    <w:rsid w:val="009C1AA9"/>
    <w:rsid w:val="00A12C73"/>
    <w:rsid w:val="00A146BC"/>
    <w:rsid w:val="00A177CC"/>
    <w:rsid w:val="00A1787F"/>
    <w:rsid w:val="00A81F64"/>
    <w:rsid w:val="00A83A68"/>
    <w:rsid w:val="00A9694B"/>
    <w:rsid w:val="00AD457B"/>
    <w:rsid w:val="00AD787E"/>
    <w:rsid w:val="00AE7C29"/>
    <w:rsid w:val="00AF2AED"/>
    <w:rsid w:val="00B4239B"/>
    <w:rsid w:val="00B86B75"/>
    <w:rsid w:val="00BC48D5"/>
    <w:rsid w:val="00C17802"/>
    <w:rsid w:val="00C36279"/>
    <w:rsid w:val="00C47B67"/>
    <w:rsid w:val="00C771EE"/>
    <w:rsid w:val="00C80777"/>
    <w:rsid w:val="00CB3BF5"/>
    <w:rsid w:val="00CD2987"/>
    <w:rsid w:val="00CF62C7"/>
    <w:rsid w:val="00D05C62"/>
    <w:rsid w:val="00D22889"/>
    <w:rsid w:val="00D7316D"/>
    <w:rsid w:val="00D8389B"/>
    <w:rsid w:val="00DB5F8D"/>
    <w:rsid w:val="00DE1D2F"/>
    <w:rsid w:val="00DF3953"/>
    <w:rsid w:val="00E13506"/>
    <w:rsid w:val="00E315A3"/>
    <w:rsid w:val="00E3187B"/>
    <w:rsid w:val="00E426A7"/>
    <w:rsid w:val="00E52887"/>
    <w:rsid w:val="00E80DAF"/>
    <w:rsid w:val="00E85645"/>
    <w:rsid w:val="00F00D01"/>
    <w:rsid w:val="00F05155"/>
    <w:rsid w:val="00F32A23"/>
    <w:rsid w:val="00F4055B"/>
    <w:rsid w:val="00F77B2D"/>
    <w:rsid w:val="00FB482E"/>
    <w:rsid w:val="00FC2834"/>
    <w:rsid w:val="00FF1C90"/>
    <w:rsid w:val="00FF56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867EDA"/>
  <w15:docId w15:val="{19E76166-F4C9-49D1-977D-3633042D5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Tijelotekst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slov2">
    <w:name w:val="heading 2"/>
    <w:basedOn w:val="Normal"/>
    <w:next w:val="Tijelotekst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slov3">
    <w:name w:val="heading 3"/>
    <w:basedOn w:val="Normal"/>
    <w:next w:val="Tijelotekst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slov4">
    <w:name w:val="heading 4"/>
    <w:basedOn w:val="Normal"/>
    <w:next w:val="Tijelotekst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5">
    <w:name w:val="heading 5"/>
    <w:basedOn w:val="Normal"/>
    <w:next w:val="Tijelotekst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slov6">
    <w:name w:val="heading 6"/>
    <w:basedOn w:val="Normal"/>
    <w:next w:val="Tijeloteksta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link w:val="TijelotekstaChar"/>
    <w:qFormat/>
    <w:pPr>
      <w:spacing w:before="180" w:after="180"/>
    </w:pPr>
  </w:style>
  <w:style w:type="paragraph" w:customStyle="1" w:styleId="FirstParagraph">
    <w:name w:val="First Paragraph"/>
    <w:basedOn w:val="Tijeloteksta"/>
    <w:next w:val="Tijeloteksta"/>
    <w:qFormat/>
  </w:style>
  <w:style w:type="paragraph" w:customStyle="1" w:styleId="Compact">
    <w:name w:val="Compact"/>
    <w:basedOn w:val="Tijeloteksta"/>
    <w:qFormat/>
    <w:pPr>
      <w:spacing w:before="36" w:after="36"/>
    </w:pPr>
  </w:style>
  <w:style w:type="paragraph" w:styleId="Naslov">
    <w:name w:val="Title"/>
    <w:basedOn w:val="Normal"/>
    <w:next w:val="Tijelotekst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slov">
    <w:name w:val="Subtitle"/>
    <w:basedOn w:val="Naslov"/>
    <w:next w:val="Tijelotekst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ijeloteksta"/>
    <w:qFormat/>
    <w:pPr>
      <w:keepNext/>
      <w:keepLines/>
      <w:jc w:val="center"/>
    </w:pPr>
  </w:style>
  <w:style w:type="paragraph" w:styleId="Datum">
    <w:name w:val="Date"/>
    <w:next w:val="Tijeloteksta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ijeloteksta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Normal"/>
    <w:qFormat/>
  </w:style>
  <w:style w:type="paragraph" w:styleId="Blokteksta">
    <w:name w:val="Block Text"/>
    <w:basedOn w:val="Tijeloteksta"/>
    <w:next w:val="Tijelotekst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fusnot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Opisslike">
    <w:name w:val="caption"/>
    <w:basedOn w:val="Normal"/>
    <w:link w:val="OpisslikeChar"/>
    <w:pPr>
      <w:spacing w:after="120"/>
    </w:pPr>
    <w:rPr>
      <w:i/>
    </w:rPr>
  </w:style>
  <w:style w:type="paragraph" w:customStyle="1" w:styleId="TableCaption">
    <w:name w:val="Table Caption"/>
    <w:basedOn w:val="Opisslike"/>
    <w:pPr>
      <w:keepNext/>
    </w:pPr>
  </w:style>
  <w:style w:type="paragraph" w:customStyle="1" w:styleId="ImageCaption">
    <w:name w:val="Image Caption"/>
    <w:basedOn w:val="Opisslik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OpisslikeChar">
    <w:name w:val="Opis slike Char"/>
    <w:basedOn w:val="Zadanifontodlomka"/>
    <w:link w:val="Opisslike"/>
  </w:style>
  <w:style w:type="character" w:customStyle="1" w:styleId="VerbatimChar">
    <w:name w:val="Verbatim Char"/>
    <w:basedOn w:val="OpisslikeChar"/>
    <w:link w:val="SourceCode"/>
    <w:rPr>
      <w:rFonts w:ascii="Consolas" w:hAnsi="Consolas"/>
      <w:sz w:val="22"/>
    </w:rPr>
  </w:style>
  <w:style w:type="character" w:styleId="Referencafusnote">
    <w:name w:val="footnote reference"/>
    <w:basedOn w:val="OpisslikeChar"/>
    <w:rPr>
      <w:vertAlign w:val="superscript"/>
    </w:rPr>
  </w:style>
  <w:style w:type="character" w:styleId="Hiperveza">
    <w:name w:val="Hyperlink"/>
    <w:basedOn w:val="OpisslikeChar"/>
    <w:rPr>
      <w:color w:val="4F81BD" w:themeColor="accent1"/>
    </w:rPr>
  </w:style>
  <w:style w:type="paragraph" w:styleId="TOCNaslov">
    <w:name w:val="TOC Heading"/>
    <w:basedOn w:val="Naslov1"/>
    <w:next w:val="Tijeloteksta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kstbalonia">
    <w:name w:val="Balloon Text"/>
    <w:basedOn w:val="Normal"/>
    <w:link w:val="TekstbaloniaChar"/>
    <w:semiHidden/>
    <w:unhideWhenUsed/>
    <w:rsid w:val="004F61C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semiHidden/>
    <w:rsid w:val="004F61CD"/>
    <w:rPr>
      <w:rFonts w:ascii="Tahoma" w:hAnsi="Tahoma" w:cs="Tahoma"/>
      <w:sz w:val="16"/>
      <w:szCs w:val="16"/>
    </w:rPr>
  </w:style>
  <w:style w:type="character" w:customStyle="1" w:styleId="TijelotekstaChar">
    <w:name w:val="Tijelo teksta Char"/>
    <w:basedOn w:val="Zadanifontodlomka"/>
    <w:link w:val="Tijeloteksta"/>
    <w:rsid w:val="00A83A68"/>
  </w:style>
  <w:style w:type="paragraph" w:styleId="StandardWeb">
    <w:name w:val="Normal (Web)"/>
    <w:basedOn w:val="Normal"/>
    <w:uiPriority w:val="99"/>
    <w:semiHidden/>
    <w:unhideWhenUsed/>
    <w:rsid w:val="00A83A6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hr-HR" w:eastAsia="hr-HR"/>
    </w:rPr>
  </w:style>
  <w:style w:type="character" w:styleId="Naglaeno">
    <w:name w:val="Strong"/>
    <w:basedOn w:val="Zadanifontodlomka"/>
    <w:uiPriority w:val="22"/>
    <w:qFormat/>
    <w:rsid w:val="00A83A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454860-15A2-42DB-8588-D562033290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1</Pages>
  <Words>744</Words>
  <Characters>4245</Characters>
  <Application>Microsoft Office Word</Application>
  <DocSecurity>0</DocSecurity>
  <Lines>35</Lines>
  <Paragraphs>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Š IGK</dc:creator>
  <cp:lastModifiedBy>Windows User</cp:lastModifiedBy>
  <cp:revision>22</cp:revision>
  <cp:lastPrinted>2021-10-22T08:44:00Z</cp:lastPrinted>
  <dcterms:created xsi:type="dcterms:W3CDTF">2019-10-22T09:13:00Z</dcterms:created>
  <dcterms:modified xsi:type="dcterms:W3CDTF">2021-10-22T08:44:00Z</dcterms:modified>
</cp:coreProperties>
</file>